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สวัสดีค่ะตรวจสอบ tns กันค่ะ 9-13 กุมภาพันธ์นี้รวมนางกำลังค่อนข้างแรง ไปรอบใหม่จะแผ่ลงมาประเทศไทยตอนบนนะคะโดยลมหนาวมาพร้อมกับลมตะวันออกและ ลมตะวันออกเฉียงใต้ค่ะที่พนม กลุ่มภาคอีสานตอนล่างภาคกลางตอนบนเทพและปริมณฑล ภาคใต้ตอนบนด้วยค่ะช่วงแรกจะมีพายุฝนฟ้าคะนองลูกเห็บเกิดขึ้นได้ค่ะจากนั้นอุณหภูมิจะลดลง เลยภาคอีสาน ลดลงมากที่สุดนะคะ 3-5 องศาเซลเซียสส่วนภาคอื่นๆในภูมิลดลง 1 3 องศาก็ต้องดูแลดูแลสุขภาพ อากาศที่เปลี่ยนแปลงกันด้วยนะคะนอกจากนี้ยังมีคำเตือนให้ระวังเรื่องคนป่า ลมกระโชกแรงฟ้าผ่าต้องหลีกเลี่ยงการอยู่ในที่โล่งแจ้งหรือใต้ต้นไม้ใหญ่และป้ายโฆษณาที่ไม่แข็งแรงนะคะ ส่วนทางภาคใต้ค่ะเรื่อง กลุ่มนั้นจะมีกำลังแรงขึ้นภาคใต้ขึ้นแล้ว ส่วนมากตอนทางบนของผ้าขึ้นลง แรงขึ้นนะคะคลื่นสูงประมาณ 1 ถึง 3 เมตร วันที่ 13 กุมภาพันธ์เลยนะคะมาตรวจสอบสภาพอากาศแบบลายผ้ากันค่ะ เริ่มที่ภาคเหนืออากาศเย็นถึงหนาว อุณหภูมิต่ำสุด 14 องศาสูงสุด เปิดองศา อุณหภูมิต่ำสุด 6 12 องศาภาคอีสาน พรุ่งนี้อุณหภูมิจะลดลง 3 ถึง 5 องศานะคะคุณภูมิต่ำสุด 15 องศาสูงสุด 34 องศาสำหรับภาคกลางค่ะมีหมอกในตอนเช้าอุณหภูมิจะลดลงเล็กน้อยโดยอุณหภูมิต่ำสุด จะอยู่ 22 องศาเซลเซียสภาคตะวันออกมีหมอกบางในตอนเช้าอุณหภูมิลดลง 2-3 องศาเซลเซียส นอกจากนี้อาจจะมีฝนฟ้าคะนองเกิดขึ้นได้ที่ชลบุรีระยองตราดจันทบุรีและตราด ภาคใต้มีฝนฟ้าคะนองร้อยละ 30 ของพื้นที่ค่ะส่วนมากที่ นครศรีธรรมราชพังงาภูเก็ตและกระบี่คลื่นลมอ่าวไทยกำลังแรงขึ้นนะคะ อ่าวไทยตอนล่างคลื่นถึง 2-3 เมตรบริเวณที่มีฝน 3 เมตร ส่วนอ่าวไทยตอนบนคลื่นสูง 2 เมตรบริเวณที่มีฝนคลื่นสูงมากกว่า 2 เมตร ชาวเรือฝั่งอ่าวไทยเดินเรือด้วยความระมัดระวังและหลีกเลี่ยงการเดินเรือ ที่มีฝนฟ้าคะนองกันไว้ด้วยนะคะปิดท้ายที่กรุงเทพฯและปริมณฑลค่ะมีหมอกบางในตอนเช้าอุณหภูมิลดลง 2-3 องศาเซลเซียส อุณหภูมิต่ำสุด 25 องศาค่ะ สภาพอากาศในบ้านเราไปดูสภาพอากาศโลกกันบ้างค่ะมีการคาดการณ์นะคะว่าปีนี้อุณหภูมิโลก ส่งปีที่แล้วไปติดตามรายละเอียดกันค่ะกับคุณสุนิดาค่ะ คุณผู้ชมคะในปี 2560 6 นั้นมีการสรุปว่าเป็นปีที่โลกของเราร้อนที่สุดในประวัติศาสตร์ มากกว่านั้นที่มีพระธาตุกลางเขาว่าปีนี้ 2561 อุณหภูมิโลกของเราจะสูง สถิติเดิมค่ะ หน่วยงานทางการเปลี่ยนแปลงสภาพอากาศอุบล 2556 ที่ผ่านมาเป็นปีที่อุณหภูมิสูงที่สุดเท่าที่เคย บันทึกมาค่ะเกี่ยวกับสถิติข้อมูลสภาพอากาศอย่างเช่น ต้นไม้ฟองอากาศในถังน้ำแข็งก็มีความเป็นไปได้สูงมาก ปีที่จดทะเบียนปีที่ร้อนที่สุดในรอบ 10 ปีโดยตั้งแต่เดือนมิถุนายนที่ผ่านมา ช่วงที่ร้อนที่สุดถ้าเทียบกับเดือน อดีตนำมาซึ่งในอดีตนั่งไม้ขายทั้งปัญหาคลื่นความร้อนรุนแรง ไปป่าน้ำท่วมและพายุคลื่นลมแรง หากดูจากกราฟอุณหภูมิเฉลี่ยใกล้พื้นผิวโลกพบว่าในปี 2560 ในปี 2500 อ้าว อุณหภูมิ ความดัน 559 18 องศาเซลเซียส ทำไรอย่างทิ้งห่างเลยทีเดียวค่ะ รายงานสภาพอากาศ คาดการณ์ว่าในปีนี้อุณหภูมิพื้นผิวโลกจะเพิ่มขึ้นจากช่วงก่อนปัจจุบัน 158 องศาเซลเซียส อุณหภูมิอยู่ที่ 1.46 เซลเซียส ทำลายสถิติปีที่แล้วอีกก็เป็นไปได้ค่ะ อาการเอลนินโญ่ด้วยนะคะ แน่นอนค่ะถ้าหากว่าโลกเราร้อนเรื่อยๆคนที่รุนแรงก็คงตาย ได้ยากนะคะรวมไปถึงการคาดการณ์และ ก็จะเป็นไปได้ยาก hypocotyl มีรายงานว่าประชากรผีเสื้อจักรพรรดิที่อพยพมาจากแคนาดาและสหรัฐ ลดลงจากปีก่อนเกือบ 60 เปอร์เซ็นต์เลยค่ะ มีลดลงร้อยละ ลูกค้าที่แล้วผู้เ****วชาญระบุว่ามีประชากรที่ลดลงมาจากบน ละครแห้งแล้ง แคนาดาสหรัฐ มีชื่อว่า ลง ผีเสื้อจักรพรรดิชอบอาศัยอยู่ในบริเวณเขตร้อน แม่ชอบวางไข่ใน นั่นเองนะคะ ยาฆ่าแมลงระหว่างที่อพยพด้วย ทำให้นกทานของพวกมันลดลง วัดลมยาง อุดฟันแล้ว สำหรับ TNT ช่องทาง Facebook Instagram LINE วันนี้เราต้องไปก่อนนะคะสวัสดีค่ะ 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4-02T07:36:27Z</dcterms:created>
  <dcterms:modified xsi:type="dcterms:W3CDTF">2025-04-02T07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13.00 น.</vt:lpwstr>
  </property>
  <property fmtid="{D5CDD505-2E9C-101B-9397-08002B2CF9AE}" pid="3" name="subtitle">
    <vt:lpwstr/>
  </property>
</Properties>
</file>